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0ACEC" w14:textId="7948B4AF" w:rsidR="00604E46" w:rsidRDefault="00BE2B1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//Sorting</w:t>
      </w:r>
      <w:r w:rsidR="00AB189A">
        <w:rPr>
          <w:rFonts w:ascii="Source Code Pro" w:hAnsi="Source Code Pro"/>
          <w:sz w:val="32"/>
          <w:szCs w:val="32"/>
          <w:lang w:val="en-US"/>
        </w:rPr>
        <w:t xml:space="preserve"> </w:t>
      </w:r>
      <w:r>
        <w:rPr>
          <w:rFonts w:ascii="Source Code Pro" w:hAnsi="Source Code Pro"/>
          <w:sz w:val="32"/>
          <w:szCs w:val="32"/>
          <w:lang w:val="en-US"/>
        </w:rPr>
        <w:t>17/10/22</w:t>
      </w:r>
    </w:p>
    <w:p w14:paraId="2F1AE0BB" w14:textId="77777777" w:rsidR="00BE2B1A" w:rsidRPr="00BE2B1A" w:rsidRDefault="00BE2B1A">
      <w:pPr>
        <w:rPr>
          <w:rFonts w:ascii="Source Code Pro" w:hAnsi="Source Code Pro"/>
          <w:sz w:val="32"/>
          <w:szCs w:val="32"/>
          <w:lang w:val="en-US"/>
        </w:rPr>
      </w:pPr>
    </w:p>
    <w:sectPr w:rsidR="00BE2B1A" w:rsidRPr="00BE2B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t7A0MrAwNDEzMzRX0lEKTi0uzszPAykwrAUASkGeVCwAAAA="/>
  </w:docVars>
  <w:rsids>
    <w:rsidRoot w:val="00BE2B1A"/>
    <w:rsid w:val="002B4BAD"/>
    <w:rsid w:val="00604E46"/>
    <w:rsid w:val="00AB189A"/>
    <w:rsid w:val="00BE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20984"/>
  <w15:chartTrackingRefBased/>
  <w15:docId w15:val="{CCA69229-AF49-4FE7-97E1-FADD12B3B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et Kharche</dc:creator>
  <cp:keywords/>
  <dc:description/>
  <cp:lastModifiedBy>Saket Kharche</cp:lastModifiedBy>
  <cp:revision>1</cp:revision>
  <dcterms:created xsi:type="dcterms:W3CDTF">2022-10-17T11:15:00Z</dcterms:created>
  <dcterms:modified xsi:type="dcterms:W3CDTF">2022-10-17T12:47:00Z</dcterms:modified>
</cp:coreProperties>
</file>